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77777777" w:rsidR="00341042" w:rsidRPr="00156403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346F602B">
            <wp:extent cx="2057400" cy="158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558" cy="160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2E8E162F" w14:textId="78658098" w:rsidR="00C56339" w:rsidRDefault="00C5633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4</w:t>
      </w:r>
      <w:r w:rsidR="00156403" w:rsidRPr="0015640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Tax-Time </w:t>
      </w:r>
      <w:r w:rsidR="00915E5F">
        <w:rPr>
          <w:rFonts w:ascii="Times New Roman" w:hAnsi="Times New Roman" w:cs="Times New Roman"/>
          <w:b/>
          <w:sz w:val="24"/>
          <w:szCs w:val="24"/>
        </w:rPr>
        <w:t>Pulpit Announcement</w:t>
      </w:r>
      <w:bookmarkStart w:id="0" w:name="_GoBack"/>
      <w:bookmarkEnd w:id="0"/>
    </w:p>
    <w:p w14:paraId="2F3DFA70" w14:textId="4C1E4FFF" w:rsidR="00A83AA9" w:rsidRDefault="00C5633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 accompany bulletin item</w:t>
      </w:r>
    </w:p>
    <w:p w14:paraId="39FE32C9" w14:textId="3A3BA064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84FC64" w14:textId="34D3368F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E0E890" w14:textId="77777777" w:rsidR="00A83AA9" w:rsidRDefault="00A83AA9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B2DC49" w14:textId="2AEA42FC" w:rsidR="00341042" w:rsidRPr="00D1193D" w:rsidRDefault="00C15388" w:rsidP="00D1193D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D1193D">
        <w:rPr>
          <w:rFonts w:ascii="Times New Roman" w:hAnsi="Times New Roman" w:cs="Times New Roman"/>
          <w:b/>
          <w:sz w:val="24"/>
          <w:szCs w:val="24"/>
        </w:rPr>
        <w:t>Schools/</w:t>
      </w:r>
      <w:r w:rsidR="00A83AA9" w:rsidRPr="00D1193D">
        <w:rPr>
          <w:rFonts w:ascii="Times New Roman" w:hAnsi="Times New Roman" w:cs="Times New Roman"/>
          <w:b/>
          <w:sz w:val="24"/>
          <w:szCs w:val="24"/>
        </w:rPr>
        <w:t xml:space="preserve">Parishes with a </w:t>
      </w:r>
      <w:r w:rsidRPr="00D1193D">
        <w:rPr>
          <w:rFonts w:ascii="Times New Roman" w:hAnsi="Times New Roman" w:cs="Times New Roman"/>
          <w:b/>
          <w:sz w:val="24"/>
          <w:szCs w:val="24"/>
        </w:rPr>
        <w:t xml:space="preserve">parish </w:t>
      </w:r>
      <w:r w:rsidR="00A83AA9" w:rsidRPr="00D1193D">
        <w:rPr>
          <w:rFonts w:ascii="Times New Roman" w:hAnsi="Times New Roman" w:cs="Times New Roman"/>
          <w:b/>
          <w:sz w:val="24"/>
          <w:szCs w:val="24"/>
        </w:rPr>
        <w:t>school</w:t>
      </w:r>
    </w:p>
    <w:p w14:paraId="71E519A6" w14:textId="77777777" w:rsidR="00B339EA" w:rsidRPr="00156403" w:rsidRDefault="00B339EA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70128794" w14:textId="3BE6C858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 w:rsidR="0031569E"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125D509C" w14:textId="77777777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5396806" w14:textId="20FDCDD8" w:rsidR="00915E5F" w:rsidRPr="00915E5F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any thanks to all who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 xml:space="preserve"> donated to th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>e Angel Scholarship Fund in 2023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D1193D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AME</w:t>
      </w:r>
      <w:r w:rsidR="00915E5F"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school received </w:t>
      </w:r>
      <w:r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contributions </w:t>
      </w:r>
      <w:r w:rsidR="00ED6DE2"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otaling $$,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 which </w:t>
      </w:r>
      <w:r>
        <w:rPr>
          <w:rFonts w:ascii="Times New Roman" w:hAnsi="Times New Roman" w:cs="Times New Roman"/>
          <w:color w:val="000000"/>
          <w:sz w:val="24"/>
          <w:szCs w:val="24"/>
        </w:rPr>
        <w:t>will provide tuition assista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>nce for our students in the 2024/202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chool year.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 xml:space="preserve"> It’s not too late to donate and claim a </w:t>
      </w:r>
      <w:r w:rsidR="00C56339" w:rsidRPr="00C56339">
        <w:rPr>
          <w:rFonts w:ascii="Times New Roman" w:hAnsi="Times New Roman" w:cs="Times New Roman"/>
          <w:color w:val="000000"/>
          <w:sz w:val="24"/>
          <w:szCs w:val="24"/>
        </w:rPr>
        <w:t xml:space="preserve">2023 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>tax credit.</w:t>
      </w:r>
      <w:r w:rsidR="00C56339" w:rsidRPr="00C563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15E5F">
        <w:rPr>
          <w:rFonts w:ascii="Times New Roman" w:hAnsi="Times New Roman" w:cs="Times New Roman"/>
          <w:color w:val="000000"/>
          <w:sz w:val="24"/>
          <w:szCs w:val="24"/>
        </w:rPr>
        <w:t>Please see today’s bulletin for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 xml:space="preserve"> more information.</w:t>
      </w:r>
    </w:p>
    <w:p w14:paraId="71CABB6C" w14:textId="740EF04D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C259D8D" w14:textId="4DE2084A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64D1D3" w14:textId="62BA6060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3102D6D" w14:textId="3EAB6D50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18D712D" w14:textId="77777777" w:rsidR="00A83AA9" w:rsidRDefault="00A83AA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FD3308A" w14:textId="74A3EA89" w:rsidR="003D3A4A" w:rsidRPr="00D1193D" w:rsidRDefault="00A83AA9" w:rsidP="00D1193D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D1193D">
        <w:rPr>
          <w:rFonts w:ascii="Times New Roman" w:hAnsi="Times New Roman" w:cs="Times New Roman"/>
          <w:b/>
          <w:sz w:val="24"/>
          <w:szCs w:val="24"/>
        </w:rPr>
        <w:t>P</w:t>
      </w:r>
      <w:r w:rsidR="003D3A4A" w:rsidRPr="00D1193D">
        <w:rPr>
          <w:rFonts w:ascii="Times New Roman" w:hAnsi="Times New Roman" w:cs="Times New Roman"/>
          <w:b/>
          <w:sz w:val="24"/>
          <w:szCs w:val="24"/>
        </w:rPr>
        <w:t>arish</w:t>
      </w:r>
      <w:r w:rsidR="00D1193D" w:rsidRPr="00D1193D">
        <w:rPr>
          <w:rFonts w:ascii="Times New Roman" w:hAnsi="Times New Roman" w:cs="Times New Roman"/>
          <w:b/>
          <w:sz w:val="24"/>
          <w:szCs w:val="24"/>
        </w:rPr>
        <w:t>es supporting multiple schools</w:t>
      </w:r>
    </w:p>
    <w:p w14:paraId="73F9F74B" w14:textId="77777777" w:rsidR="003D3A4A" w:rsidRPr="00156403" w:rsidRDefault="003D3A4A" w:rsidP="003D3A4A">
      <w:pPr>
        <w:rPr>
          <w:rFonts w:ascii="Times New Roman" w:hAnsi="Times New Roman" w:cs="Times New Roman"/>
          <w:b/>
          <w:sz w:val="24"/>
          <w:szCs w:val="24"/>
        </w:rPr>
      </w:pPr>
    </w:p>
    <w:p w14:paraId="5790FE4B" w14:textId="77777777" w:rsidR="003D3A4A" w:rsidRPr="00156403" w:rsidRDefault="003D3A4A" w:rsidP="003D3A4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70785B6F" w14:textId="77777777" w:rsidR="003D3A4A" w:rsidRPr="00156403" w:rsidRDefault="003D3A4A" w:rsidP="003D3A4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458A982" w14:textId="6F39BBD4" w:rsidR="003D3A4A" w:rsidRPr="00915E5F" w:rsidRDefault="003D3A4A" w:rsidP="003D3A4A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any thanks to all who donated to the Angel Scholarship Fund in 202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of our parishioners 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contributed </w:t>
      </w:r>
      <w:r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$$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 xml:space="preserve">which will provide tuition assistance for our students in the 2024/2025 school year. It’s not too late to donate and claim a </w:t>
      </w:r>
      <w:r w:rsidR="00C56339" w:rsidRPr="00C56339">
        <w:rPr>
          <w:rFonts w:ascii="Times New Roman" w:hAnsi="Times New Roman" w:cs="Times New Roman"/>
          <w:color w:val="000000"/>
          <w:sz w:val="24"/>
          <w:szCs w:val="24"/>
        </w:rPr>
        <w:t xml:space="preserve">2023 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>tax credit.</w:t>
      </w:r>
      <w:r w:rsidR="00C56339" w:rsidRPr="00C563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56339">
        <w:rPr>
          <w:rFonts w:ascii="Times New Roman" w:hAnsi="Times New Roman" w:cs="Times New Roman"/>
          <w:color w:val="000000"/>
          <w:sz w:val="24"/>
          <w:szCs w:val="24"/>
        </w:rPr>
        <w:t>Please see today’s bulletin for more information.</w:t>
      </w:r>
    </w:p>
    <w:p w14:paraId="30824360" w14:textId="105F89D4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C373639" w14:textId="2D2808FE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EDBB68" w14:textId="77777777" w:rsidR="003D3A4A" w:rsidRDefault="003D3A4A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ABAC393" w14:textId="0E739080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27B4862" w14:textId="4E948ED3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05ADFC" w14:textId="77777777" w:rsidR="00275040" w:rsidRPr="00156403" w:rsidRDefault="00275040" w:rsidP="0027504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380979" w14:textId="77777777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275040" w:rsidSect="00627B75">
      <w:pgSz w:w="12240" w:h="15840"/>
      <w:pgMar w:top="36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C80740"/>
    <w:multiLevelType w:val="hybridMultilevel"/>
    <w:tmpl w:val="AE3E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1760AD"/>
    <w:multiLevelType w:val="hybridMultilevel"/>
    <w:tmpl w:val="B24EDA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21ADB"/>
    <w:rsid w:val="000716AD"/>
    <w:rsid w:val="00131C06"/>
    <w:rsid w:val="00156403"/>
    <w:rsid w:val="001B68A0"/>
    <w:rsid w:val="002055EF"/>
    <w:rsid w:val="00260304"/>
    <w:rsid w:val="00267B42"/>
    <w:rsid w:val="00275040"/>
    <w:rsid w:val="002A2179"/>
    <w:rsid w:val="0031569E"/>
    <w:rsid w:val="003408AB"/>
    <w:rsid w:val="00341042"/>
    <w:rsid w:val="003D3A4A"/>
    <w:rsid w:val="00627B75"/>
    <w:rsid w:val="006D3708"/>
    <w:rsid w:val="007B5F7B"/>
    <w:rsid w:val="007F05F9"/>
    <w:rsid w:val="008178FF"/>
    <w:rsid w:val="0083137B"/>
    <w:rsid w:val="008944B9"/>
    <w:rsid w:val="00912548"/>
    <w:rsid w:val="00915E5F"/>
    <w:rsid w:val="009C0CE3"/>
    <w:rsid w:val="00A21E25"/>
    <w:rsid w:val="00A83AA9"/>
    <w:rsid w:val="00B27005"/>
    <w:rsid w:val="00B339EA"/>
    <w:rsid w:val="00C15388"/>
    <w:rsid w:val="00C27B37"/>
    <w:rsid w:val="00C56339"/>
    <w:rsid w:val="00CC454E"/>
    <w:rsid w:val="00D1193D"/>
    <w:rsid w:val="00E57A9F"/>
    <w:rsid w:val="00EB543E"/>
    <w:rsid w:val="00ED6DE2"/>
    <w:rsid w:val="00F9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8" ma:contentTypeDescription="Create a new document." ma:contentTypeScope="" ma:versionID="7dcdb43bfe8d29aa4b2d51e46a29f4b0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2873a8a758f2822929e1f29b580b332a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9fbe8da-0fca-4ed0-b598-d674240fae7b" xsi:nil="true"/>
  </documentManagement>
</p:properties>
</file>

<file path=customXml/itemProps1.xml><?xml version="1.0" encoding="utf-8"?>
<ds:datastoreItem xmlns:ds="http://schemas.openxmlformats.org/officeDocument/2006/customXml" ds:itemID="{772D01AF-B3AF-440B-827E-3647A41A7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CC15C7-417D-4A38-8DFD-3CFBABE122AF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ca1971a9-4dc4-4329-8248-d77d5e082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4</cp:revision>
  <cp:lastPrinted>2023-02-28T17:13:00Z</cp:lastPrinted>
  <dcterms:created xsi:type="dcterms:W3CDTF">2024-02-07T21:59:00Z</dcterms:created>
  <dcterms:modified xsi:type="dcterms:W3CDTF">2024-02-16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